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74E6F" w14:textId="77777777" w:rsidR="00292F0E" w:rsidRPr="00006473" w:rsidRDefault="00292F0E" w:rsidP="0000647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8490438" w14:textId="77777777" w:rsidR="00804E3E" w:rsidRPr="00006473" w:rsidRDefault="00292F0E" w:rsidP="0000647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06473">
        <w:rPr>
          <w:rFonts w:ascii="Times New Roman" w:hAnsi="Times New Roman" w:cs="Times New Roman"/>
          <w:b/>
          <w:color w:val="000000"/>
          <w:sz w:val="24"/>
          <w:szCs w:val="24"/>
        </w:rPr>
        <w:t>Regras Gerais</w:t>
      </w:r>
      <w:r w:rsidR="00804E3E" w:rsidRPr="0000647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</w:p>
    <w:p w14:paraId="794E9E36" w14:textId="364BA4BD" w:rsidR="00006473" w:rsidRPr="00006473" w:rsidRDefault="00006473" w:rsidP="00006473">
      <w:pPr>
        <w:pStyle w:val="textojustificadorecuoprimeiralinha"/>
        <w:numPr>
          <w:ilvl w:val="0"/>
          <w:numId w:val="11"/>
        </w:numPr>
        <w:spacing w:before="120" w:beforeAutospacing="0" w:after="120" w:afterAutospacing="0"/>
        <w:ind w:right="-1"/>
        <w:jc w:val="both"/>
        <w:rPr>
          <w:color w:val="000000"/>
        </w:rPr>
      </w:pPr>
      <w:r w:rsidRPr="00006473">
        <w:rPr>
          <w:color w:val="000000"/>
        </w:rPr>
        <w:t xml:space="preserve">O relatório de atividades é obrigatório para </w:t>
      </w:r>
      <w:r w:rsidRPr="00006473">
        <w:rPr>
          <w:b/>
          <w:bCs/>
          <w:color w:val="000000"/>
        </w:rPr>
        <w:t>TODOS</w:t>
      </w:r>
      <w:r w:rsidRPr="00006473">
        <w:rPr>
          <w:color w:val="000000"/>
        </w:rPr>
        <w:t xml:space="preserve"> os alunos </w:t>
      </w:r>
      <w:r w:rsidR="00B92071">
        <w:rPr>
          <w:color w:val="000000"/>
        </w:rPr>
        <w:t>matriculados no</w:t>
      </w:r>
      <w:r w:rsidRPr="00006473">
        <w:rPr>
          <w:color w:val="000000"/>
        </w:rPr>
        <w:t xml:space="preserve"> </w:t>
      </w:r>
      <w:r w:rsidR="00B92071">
        <w:rPr>
          <w:color w:val="000000"/>
        </w:rPr>
        <w:t>PPGBiotec</w:t>
      </w:r>
      <w:r w:rsidRPr="00006473">
        <w:rPr>
          <w:color w:val="000000"/>
        </w:rPr>
        <w:t xml:space="preserve"> e deverá conter a seguinte estrutura:</w:t>
      </w:r>
    </w:p>
    <w:p w14:paraId="581887B5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I - capa (com nome do Orientador e orientado, nome do projeto e assinatura de ambos);</w:t>
      </w:r>
    </w:p>
    <w:p w14:paraId="401B21F7" w14:textId="1E2BDADD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 xml:space="preserve">II - descrição de artigos publicados ou submetidos, livros, capítulos e produtos tecnológicos produzidos em conjunto com o Orientador informado o respectivo </w:t>
      </w:r>
      <w:r w:rsidRPr="00006473">
        <w:rPr>
          <w:rStyle w:val="Strong"/>
          <w:color w:val="000000"/>
        </w:rPr>
        <w:t>Qualis</w:t>
      </w:r>
      <w:r w:rsidRPr="00006473">
        <w:rPr>
          <w:color w:val="000000"/>
        </w:rPr>
        <w:t>;</w:t>
      </w:r>
    </w:p>
    <w:p w14:paraId="6BF2DA31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III - participação em eventos científicos no ano tais como encontros, congressos e reuniões de cunho nacional ou internacional na área;</w:t>
      </w:r>
    </w:p>
    <w:p w14:paraId="5EA9855B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IV - disciplinas cursadas no ano descrevendo a nota e frequência;</w:t>
      </w:r>
    </w:p>
    <w:p w14:paraId="286DE221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V- planejamento de disciplinas a cursar nos próximos doze meses;</w:t>
      </w:r>
    </w:p>
    <w:p w14:paraId="1A88DF50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VI-resumo do projeto, resumo das atividades realizadas até o momento e descrição dos resultados obtidos, declaração da fase do desenvolvimento do Projeto de Pesquisa, descrição de alterações e/ou possíveis problemas encontrados na execução do Projeto de Pesquisa, utilizando nesta secção no máximo seis folhas; e</w:t>
      </w:r>
    </w:p>
    <w:p w14:paraId="0FEBB2F1" w14:textId="77777777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  <w:r w:rsidRPr="00006473">
        <w:rPr>
          <w:color w:val="000000"/>
        </w:rPr>
        <w:t>VII - outras atividades desempenhadas pelo estudante no Curso como estágios em laboratórios fora da UFMS, cursos técnico-científicos externos, entre outros.</w:t>
      </w:r>
    </w:p>
    <w:p w14:paraId="3BADEFFA" w14:textId="1ADC2B61" w:rsidR="00006473" w:rsidRPr="00006473" w:rsidRDefault="00006473" w:rsidP="00006473">
      <w:pPr>
        <w:pStyle w:val="textojustificadorecuoprimeiralinha"/>
        <w:spacing w:before="120" w:beforeAutospacing="0" w:after="120" w:afterAutospacing="0"/>
        <w:ind w:right="-1" w:firstLine="1134"/>
        <w:jc w:val="both"/>
        <w:rPr>
          <w:color w:val="000000"/>
        </w:rPr>
      </w:pPr>
    </w:p>
    <w:p w14:paraId="18960A7A" w14:textId="2B2018B7" w:rsidR="00006473" w:rsidRPr="00006473" w:rsidRDefault="00006473" w:rsidP="00006473">
      <w:pPr>
        <w:pStyle w:val="textojustificadorecuoprimeiralinha"/>
        <w:numPr>
          <w:ilvl w:val="0"/>
          <w:numId w:val="10"/>
        </w:numPr>
        <w:spacing w:before="120" w:beforeAutospacing="0" w:after="120" w:afterAutospacing="0"/>
        <w:ind w:right="-1" w:hanging="436"/>
        <w:jc w:val="both"/>
        <w:rPr>
          <w:color w:val="000000"/>
        </w:rPr>
      </w:pPr>
      <w:r w:rsidRPr="00006473">
        <w:rPr>
          <w:color w:val="000000"/>
        </w:rPr>
        <w:t xml:space="preserve"> O relatório anual deverá ir acompanhado do </w:t>
      </w:r>
      <w:r w:rsidR="007D78B2" w:rsidRPr="0014133E">
        <w:rPr>
          <w:b/>
          <w:bCs/>
          <w:color w:val="000000"/>
        </w:rPr>
        <w:t>RELATÓRIO DE ACOMPANHAMENTO ANUAL</w:t>
      </w:r>
      <w:r w:rsidR="007D78B2" w:rsidRPr="00006473">
        <w:rPr>
          <w:color w:val="000000"/>
        </w:rPr>
        <w:t xml:space="preserve"> </w:t>
      </w:r>
      <w:r w:rsidRPr="00006473">
        <w:rPr>
          <w:color w:val="000000"/>
        </w:rPr>
        <w:t>assinado pelo orientador/supervisor.</w:t>
      </w:r>
    </w:p>
    <w:p w14:paraId="4EBA5568" w14:textId="0960F28F" w:rsidR="00006473" w:rsidRPr="00006473" w:rsidRDefault="00006473" w:rsidP="00006473">
      <w:pPr>
        <w:pStyle w:val="textojustificadorecuoprimeiralinha"/>
        <w:numPr>
          <w:ilvl w:val="0"/>
          <w:numId w:val="10"/>
        </w:numPr>
        <w:spacing w:before="120" w:beforeAutospacing="0" w:after="120" w:afterAutospacing="0"/>
        <w:ind w:right="-1" w:hanging="436"/>
        <w:jc w:val="both"/>
        <w:rPr>
          <w:color w:val="000000"/>
        </w:rPr>
      </w:pPr>
      <w:r w:rsidRPr="00006473">
        <w:rPr>
          <w:color w:val="000000"/>
        </w:rPr>
        <w:t>Após aprovação do relatório anual e do parecer positivo do Orientador, os estudantes já matriculados, e que tiverem direito, poderão participar da seleção de bolsas anuais competindo pelas bolsas liberadas.</w:t>
      </w:r>
    </w:p>
    <w:p w14:paraId="6058913A" w14:textId="77777777" w:rsidR="00006473" w:rsidRPr="00006473" w:rsidRDefault="00006473" w:rsidP="00006473">
      <w:pPr>
        <w:pStyle w:val="textojustificadorecuoprimeiralinha"/>
        <w:numPr>
          <w:ilvl w:val="0"/>
          <w:numId w:val="10"/>
        </w:numPr>
        <w:spacing w:before="120" w:beforeAutospacing="0" w:after="120" w:afterAutospacing="0"/>
        <w:ind w:right="-1" w:hanging="436"/>
        <w:jc w:val="both"/>
        <w:rPr>
          <w:color w:val="000000"/>
        </w:rPr>
      </w:pPr>
      <w:r w:rsidRPr="00006473">
        <w:rPr>
          <w:color w:val="000000"/>
        </w:rPr>
        <w:t>Para concessão ou renovação de Bolsa de Estudo, também será exigido o cumprimento dos requisitos das agências financiadoras e da Comissão de Bolsas do Curso.</w:t>
      </w:r>
    </w:p>
    <w:p w14:paraId="454DF269" w14:textId="58FFEA53" w:rsidR="00006473" w:rsidRPr="00006473" w:rsidRDefault="00006473" w:rsidP="00006473">
      <w:pPr>
        <w:pStyle w:val="textojustificadorecuoprimeiralinha"/>
        <w:numPr>
          <w:ilvl w:val="0"/>
          <w:numId w:val="10"/>
        </w:numPr>
        <w:spacing w:before="120" w:beforeAutospacing="0" w:after="120" w:afterAutospacing="0"/>
        <w:ind w:right="-1" w:hanging="436"/>
        <w:jc w:val="both"/>
        <w:rPr>
          <w:color w:val="000000"/>
        </w:rPr>
      </w:pPr>
      <w:r w:rsidRPr="00006473">
        <w:rPr>
          <w:color w:val="000000"/>
        </w:rPr>
        <w:t>As bolsas serão distribuídas preferencialmente a estudantes com dedicação integral às atividades do Curso.</w:t>
      </w:r>
    </w:p>
    <w:p w14:paraId="6EEC29AF" w14:textId="77777777" w:rsidR="00CB0974" w:rsidRPr="00006473" w:rsidRDefault="00CB0974" w:rsidP="00292F0E">
      <w:pPr>
        <w:spacing w:after="0"/>
        <w:rPr>
          <w:rFonts w:ascii="Times New Roman" w:hAnsi="Times New Roman" w:cs="Times New Roman"/>
          <w:color w:val="000000"/>
          <w:sz w:val="24"/>
          <w:szCs w:val="24"/>
          <w:highlight w:val="white"/>
        </w:rPr>
      </w:pPr>
      <w:r w:rsidRPr="00006473"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 w:type="page"/>
      </w:r>
    </w:p>
    <w:p w14:paraId="75081183" w14:textId="77777777" w:rsidR="00895F6E" w:rsidRPr="00292F0E" w:rsidRDefault="00D574F0" w:rsidP="00292F0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hAnsi="Arial" w:cs="Arial"/>
          <w:color w:val="000000"/>
          <w:sz w:val="20"/>
          <w:szCs w:val="20"/>
          <w:highlight w:val="white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lastRenderedPageBreak/>
        <w:pict w14:anchorId="25B3C2B3">
          <v:shapetype id="_x0000_t201" coordsize="21600,21600" o:spt="201" path="m,l,21600r21600,l21600,xe">
            <v:stroke joinstyle="miter"/>
            <v:path shadowok="f" o:extrusionok="f" strokeok="f" fillok="f" o:connecttype="rect"/>
            <o:lock v:ext="edit" shapetype="t"/>
          </v:shapetype>
          <v:shape id="_x0000_s1058" type="#_x0000_t201" style="position:absolute;left:0;text-align:left;margin-left:456.1pt;margin-top:8.7pt;width:48pt;height:18pt;z-index:251666432;mso-position-horizontal-relative:text;mso-position-vertical-relative:text" stroked="f">
            <v:imagedata r:id="rId8" o:title=""/>
          </v:shape>
          <w:control r:id="rId9" w:name="TextBox21111" w:shapeid="_x0000_s1058"/>
        </w:pict>
      </w:r>
      <w:r>
        <w:rPr>
          <w:rFonts w:ascii="Arial" w:hAnsi="Arial" w:cs="Arial"/>
          <w:noProof/>
          <w:sz w:val="20"/>
          <w:szCs w:val="20"/>
          <w:lang w:eastAsia="pt-BR"/>
        </w:rPr>
        <w:pict w14:anchorId="7C410E36">
          <v:shape id="_x0000_s1057" type="#_x0000_t201" style="position:absolute;left:0;text-align:left;margin-left:384.9pt;margin-top:9.45pt;width:59.25pt;height:18pt;z-index:251665408;mso-position-horizontal-relative:text;mso-position-vertical-relative:text" stroked="f">
            <v:imagedata r:id="rId10" o:title=""/>
          </v:shape>
          <w:control r:id="rId11" w:name="TextBox2111" w:shapeid="_x0000_s1057"/>
        </w:pict>
      </w:r>
      <w:r>
        <w:rPr>
          <w:rFonts w:ascii="Arial" w:hAnsi="Arial" w:cs="Arial"/>
          <w:noProof/>
          <w:sz w:val="20"/>
          <w:szCs w:val="20"/>
          <w:lang w:eastAsia="pt-BR"/>
        </w:rPr>
        <w:pict w14:anchorId="66CB2EDE">
          <v:shape id="_x0000_s1053" type="#_x0000_t201" style="position:absolute;left:0;text-align:left;margin-left:340.65pt;margin-top:9.45pt;width:32.25pt;height:18pt;z-index:251661312;mso-position-horizontal-relative:text;mso-position-vertical-relative:text" stroked="f">
            <v:imagedata r:id="rId12" o:title=""/>
          </v:shape>
          <w:control r:id="rId13" w:name="TextBox211" w:shapeid="_x0000_s1053"/>
        </w:pict>
      </w:r>
    </w:p>
    <w:p w14:paraId="5194C101" w14:textId="0FE37421" w:rsidR="00895F6E" w:rsidRPr="00292F0E" w:rsidRDefault="00895F6E" w:rsidP="00292F0E">
      <w:pPr>
        <w:spacing w:after="0"/>
        <w:jc w:val="right"/>
        <w:rPr>
          <w:rFonts w:ascii="Arial" w:hAnsi="Arial" w:cs="Arial"/>
          <w:sz w:val="20"/>
          <w:szCs w:val="20"/>
        </w:rPr>
      </w:pPr>
      <w:r w:rsidRPr="00292F0E">
        <w:rPr>
          <w:rFonts w:ascii="Arial" w:hAnsi="Arial" w:cs="Arial"/>
          <w:sz w:val="20"/>
          <w:szCs w:val="20"/>
        </w:rPr>
        <w:t xml:space="preserve">Campo Grande, _____ de </w:t>
      </w:r>
      <w:r w:rsidRPr="00292F0E">
        <w:rPr>
          <w:rFonts w:ascii="Arial" w:hAnsi="Arial" w:cs="Arial"/>
          <w:sz w:val="20"/>
          <w:szCs w:val="20"/>
          <w:u w:val="single"/>
        </w:rPr>
        <w:t>_______</w:t>
      </w:r>
      <w:r w:rsidR="006F2926" w:rsidRPr="00292F0E">
        <w:rPr>
          <w:rFonts w:ascii="Arial" w:hAnsi="Arial" w:cs="Arial"/>
          <w:sz w:val="20"/>
          <w:szCs w:val="20"/>
          <w:u w:val="single"/>
        </w:rPr>
        <w:t>___</w:t>
      </w:r>
      <w:r w:rsidRPr="00292F0E">
        <w:rPr>
          <w:rFonts w:ascii="Arial" w:hAnsi="Arial" w:cs="Arial"/>
          <w:sz w:val="20"/>
          <w:szCs w:val="20"/>
        </w:rPr>
        <w:t>de_____</w:t>
      </w:r>
    </w:p>
    <w:p w14:paraId="230FB1E9" w14:textId="77777777" w:rsidR="00CE4005" w:rsidRDefault="00CE4005" w:rsidP="00292F0E">
      <w:pPr>
        <w:spacing w:after="0"/>
        <w:rPr>
          <w:rFonts w:ascii="Arial" w:hAnsi="Arial" w:cs="Arial"/>
          <w:sz w:val="20"/>
          <w:szCs w:val="20"/>
        </w:rPr>
      </w:pPr>
    </w:p>
    <w:p w14:paraId="3B82B6E5" w14:textId="77777777" w:rsidR="00CE4005" w:rsidRDefault="00CE4005" w:rsidP="00292F0E">
      <w:pPr>
        <w:spacing w:after="0"/>
        <w:rPr>
          <w:rFonts w:ascii="Arial" w:hAnsi="Arial" w:cs="Arial"/>
          <w:sz w:val="20"/>
          <w:szCs w:val="20"/>
        </w:rPr>
      </w:pPr>
    </w:p>
    <w:p w14:paraId="00C23BE0" w14:textId="52BB213F" w:rsidR="00CE4005" w:rsidRPr="00006473" w:rsidRDefault="00CE4005" w:rsidP="00CE400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6473">
        <w:rPr>
          <w:rFonts w:ascii="Times New Roman" w:hAnsi="Times New Roman" w:cs="Times New Roman"/>
          <w:b/>
          <w:bCs/>
          <w:sz w:val="24"/>
          <w:szCs w:val="24"/>
        </w:rPr>
        <w:t>RELATÓRIO DE ACOMPANHAMENTO ANUAL</w:t>
      </w:r>
    </w:p>
    <w:p w14:paraId="6FF73EBB" w14:textId="7B2E8BC2" w:rsidR="00CE4005" w:rsidRPr="00006473" w:rsidRDefault="00CE4005" w:rsidP="00CE400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7225F7" w14:textId="74E57BAF" w:rsidR="00CE4005" w:rsidRPr="00006473" w:rsidRDefault="00D574F0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1" type="#_x0000_t201" style="position:absolute;margin-left:372.9pt;margin-top:12.2pt;width:32.25pt;height:18pt;z-index:-251646976;mso-position-horizontal-relative:text;mso-position-vertical-relative:text" stroked="f">
            <v:imagedata r:id="rId12" o:title=""/>
          </v:shape>
          <w:control r:id="rId14" w:name="TextBox211211" w:shapeid="_x0000_s1061"/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0" type="#_x0000_t201" style="position:absolute;margin-left:207.3pt;margin-top:11.15pt;width:32.25pt;height:18pt;z-index:-251648000;mso-position-horizontal-relative:text;mso-position-vertical-relative:text" stroked="f">
            <v:imagedata r:id="rId12" o:title=""/>
          </v:shape>
          <w:control r:id="rId15" w:name="TextBox21121" w:shapeid="_x0000_s1060"/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59" type="#_x0000_t201" style="position:absolute;margin-left:68.7pt;margin-top:13.4pt;width:32.25pt;height:18pt;z-index:-251649024;mso-position-horizontal-relative:text;mso-position-vertical-relative:text" stroked="f">
            <v:imagedata r:id="rId12" o:title=""/>
          </v:shape>
          <w:control r:id="rId16" w:name="TextBox2112" w:shapeid="_x0000_s1059"/>
        </w:pict>
      </w:r>
    </w:p>
    <w:p w14:paraId="42024510" w14:textId="2983416B" w:rsidR="00CE4005" w:rsidRPr="00006473" w:rsidRDefault="00CE4005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06473">
        <w:rPr>
          <w:rFonts w:ascii="Times New Roman" w:hAnsi="Times New Roman" w:cs="Times New Roman"/>
          <w:sz w:val="24"/>
          <w:szCs w:val="24"/>
        </w:rPr>
        <w:t xml:space="preserve">Mestrado  </w:t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  <w:t>Doutorado</w:t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  <w:t>Pós-Doutorado</w:t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</w:p>
    <w:p w14:paraId="7BD36AB9" w14:textId="00A1823D" w:rsidR="00CE4005" w:rsidRPr="00006473" w:rsidRDefault="00D574F0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3" type="#_x0000_t201" style="position:absolute;margin-left:245.2pt;margin-top:9pt;width:32.25pt;height:18pt;z-index:-251644928;mso-position-horizontal-relative:text;mso-position-vertical-relative:text" stroked="f">
            <v:imagedata r:id="rId12" o:title=""/>
          </v:shape>
          <w:control r:id="rId17" w:name="TextBox211213" w:shapeid="_x0000_s1063"/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2" type="#_x0000_t201" style="position:absolute;margin-left:142.2pt;margin-top:9pt;width:32.25pt;height:18pt;z-index:-251645952;mso-position-horizontal-relative:text;mso-position-vertical-relative:text" stroked="f">
            <v:imagedata r:id="rId12" o:title=""/>
          </v:shape>
          <w:control r:id="rId18" w:name="TextBox211212" w:shapeid="_x0000_s1062"/>
        </w:pict>
      </w:r>
    </w:p>
    <w:p w14:paraId="6DF66E28" w14:textId="0C3E3E3B" w:rsidR="00CE4005" w:rsidRPr="00006473" w:rsidRDefault="00006473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sui </w:t>
      </w:r>
      <w:r w:rsidR="00CE4005" w:rsidRPr="00006473">
        <w:rPr>
          <w:rFonts w:ascii="Times New Roman" w:hAnsi="Times New Roman" w:cs="Times New Roman"/>
          <w:sz w:val="24"/>
          <w:szCs w:val="24"/>
        </w:rPr>
        <w:t>Bols</w:t>
      </w:r>
      <w:r>
        <w:rPr>
          <w:rFonts w:ascii="Times New Roman" w:hAnsi="Times New Roman" w:cs="Times New Roman"/>
          <w:sz w:val="24"/>
          <w:szCs w:val="24"/>
        </w:rPr>
        <w:t>a</w:t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  <w:t>Sim</w:t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  <w:t xml:space="preserve">Não </w:t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</w:r>
      <w:r w:rsidR="00CE4005" w:rsidRPr="00006473">
        <w:rPr>
          <w:rFonts w:ascii="Times New Roman" w:hAnsi="Times New Roman" w:cs="Times New Roman"/>
          <w:sz w:val="24"/>
          <w:szCs w:val="24"/>
        </w:rPr>
        <w:tab/>
        <w:t xml:space="preserve">. </w:t>
      </w:r>
    </w:p>
    <w:p w14:paraId="6C9841F0" w14:textId="32ACE61F" w:rsidR="00CE4005" w:rsidRPr="00006473" w:rsidRDefault="00D574F0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5" type="#_x0000_t201" style="position:absolute;margin-left:423.85pt;margin-top:8.3pt;width:32.25pt;height:18pt;z-index:-251642880;mso-position-horizontal-relative:text;mso-position-vertical-relative:text" stroked="f">
            <v:imagedata r:id="rId12" o:title=""/>
          </v:shape>
          <w:control r:id="rId19" w:name="TextBox21121311" w:shapeid="_x0000_s1065"/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6CB2EDE">
          <v:shape id="_x0000_s1064" type="#_x0000_t201" style="position:absolute;margin-left:331.05pt;margin-top:8.3pt;width:32.25pt;height:18pt;z-index:-251643904;mso-position-horizontal-relative:text;mso-position-vertical-relative:text" stroked="f">
            <v:imagedata r:id="rId12" o:title=""/>
          </v:shape>
          <w:control r:id="rId20" w:name="TextBox2112131" w:shapeid="_x0000_s1064"/>
        </w:pict>
      </w:r>
    </w:p>
    <w:p w14:paraId="6A6B19D5" w14:textId="5731F6AD" w:rsidR="00CE4005" w:rsidRPr="00006473" w:rsidRDefault="00CE4005" w:rsidP="00CE400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06473">
        <w:rPr>
          <w:rFonts w:ascii="Times New Roman" w:hAnsi="Times New Roman" w:cs="Times New Roman"/>
          <w:sz w:val="24"/>
          <w:szCs w:val="24"/>
        </w:rPr>
        <w:t>Interesse de concorrer a bolsas livre</w:t>
      </w:r>
      <w:r w:rsidR="00006473" w:rsidRPr="00006473">
        <w:rPr>
          <w:rFonts w:ascii="Times New Roman" w:hAnsi="Times New Roman" w:cs="Times New Roman"/>
          <w:sz w:val="24"/>
          <w:szCs w:val="24"/>
        </w:rPr>
        <w:t>s</w:t>
      </w:r>
      <w:r w:rsidRPr="00006473">
        <w:rPr>
          <w:rFonts w:ascii="Times New Roman" w:hAnsi="Times New Roman" w:cs="Times New Roman"/>
          <w:sz w:val="24"/>
          <w:szCs w:val="24"/>
        </w:rPr>
        <w:t xml:space="preserve"> do PPGBiotec </w:t>
      </w:r>
      <w:r w:rsidRPr="00006473">
        <w:rPr>
          <w:rFonts w:ascii="Times New Roman" w:hAnsi="Times New Roman" w:cs="Times New Roman"/>
          <w:sz w:val="24"/>
          <w:szCs w:val="24"/>
        </w:rPr>
        <w:tab/>
        <w:t>Sim</w:t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  <w:t xml:space="preserve">Não </w:t>
      </w:r>
      <w:r w:rsidRPr="00006473">
        <w:rPr>
          <w:rFonts w:ascii="Times New Roman" w:hAnsi="Times New Roman" w:cs="Times New Roman"/>
          <w:sz w:val="24"/>
          <w:szCs w:val="24"/>
        </w:rPr>
        <w:tab/>
      </w:r>
      <w:r w:rsidRPr="00006473">
        <w:rPr>
          <w:rFonts w:ascii="Times New Roman" w:hAnsi="Times New Roman" w:cs="Times New Roman"/>
          <w:sz w:val="24"/>
          <w:szCs w:val="24"/>
        </w:rPr>
        <w:tab/>
      </w:r>
    </w:p>
    <w:p w14:paraId="29D16059" w14:textId="5E436D71" w:rsidR="00006473" w:rsidRPr="00006473" w:rsidRDefault="00006473" w:rsidP="00292F0E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302E9" w:rsidRPr="00006473" w14:paraId="33941893" w14:textId="77777777" w:rsidTr="00CE4005">
        <w:tc>
          <w:tcPr>
            <w:tcW w:w="9628" w:type="dxa"/>
            <w:shd w:val="clear" w:color="auto" w:fill="FFC000"/>
          </w:tcPr>
          <w:p w14:paraId="1F1CEBF0" w14:textId="6837410D" w:rsidR="00F164CC" w:rsidRPr="00006473" w:rsidRDefault="00B302E9" w:rsidP="00006473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>Dados</w:t>
            </w:r>
          </w:p>
        </w:tc>
      </w:tr>
      <w:tr w:rsidR="00B302E9" w:rsidRPr="00006473" w14:paraId="7F0E9444" w14:textId="77777777" w:rsidTr="00CE4005">
        <w:tc>
          <w:tcPr>
            <w:tcW w:w="9628" w:type="dxa"/>
          </w:tcPr>
          <w:p w14:paraId="537F96B1" w14:textId="77777777" w:rsidR="00B302E9" w:rsidRPr="00006473" w:rsidRDefault="00D574F0" w:rsidP="00292F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pict w14:anchorId="3010187B">
                <v:shape id="_x0000_s1049" type="#_x0000_t201" style="position:absolute;left:0;text-align:left;margin-left:91pt;margin-top:0;width:387pt;height:18pt;z-index:251652096;mso-position-horizontal-relative:text;mso-position-vertical-relative:text" stroked="f">
                  <v:imagedata r:id="rId21" o:title=""/>
                </v:shape>
                <w:control r:id="rId22" w:name="TextBox1" w:shapeid="_x0000_s1049"/>
              </w:pict>
            </w:r>
            <w:r w:rsidR="00B302E9" w:rsidRPr="00006473">
              <w:rPr>
                <w:rFonts w:ascii="Times New Roman" w:hAnsi="Times New Roman" w:cs="Times New Roman"/>
                <w:sz w:val="24"/>
                <w:szCs w:val="24"/>
              </w:rPr>
              <w:t>Nome do Aluno:</w:t>
            </w:r>
          </w:p>
          <w:p w14:paraId="60C4F597" w14:textId="77777777" w:rsidR="00B302E9" w:rsidRPr="00006473" w:rsidRDefault="00B302E9" w:rsidP="00292F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</w:tr>
      <w:tr w:rsidR="00B302E9" w:rsidRPr="00006473" w14:paraId="279B3867" w14:textId="77777777" w:rsidTr="00CE4005">
        <w:tc>
          <w:tcPr>
            <w:tcW w:w="9628" w:type="dxa"/>
          </w:tcPr>
          <w:p w14:paraId="6D5B02EA" w14:textId="77777777" w:rsidR="00B302E9" w:rsidRPr="00006473" w:rsidRDefault="00D574F0" w:rsidP="00292F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pict w14:anchorId="7487E6E5">
                <v:shape id="_x0000_s1050" type="#_x0000_t201" style="position:absolute;left:0;text-align:left;margin-left:113.8pt;margin-top:0;width:363.75pt;height:18pt;z-index:251653120;mso-position-horizontal-relative:text;mso-position-vertical-relative:text" stroked="f">
                  <v:imagedata r:id="rId23" o:title=""/>
                </v:shape>
                <w:control r:id="rId24" w:name="TextBox11" w:shapeid="_x0000_s1050"/>
              </w:pict>
            </w:r>
            <w:r w:rsidR="00B302E9" w:rsidRPr="00006473">
              <w:rPr>
                <w:rFonts w:ascii="Times New Roman" w:hAnsi="Times New Roman" w:cs="Times New Roman"/>
                <w:sz w:val="24"/>
                <w:szCs w:val="24"/>
              </w:rPr>
              <w:t>Nome do Orientador:</w:t>
            </w:r>
          </w:p>
          <w:p w14:paraId="578BC1EB" w14:textId="77777777" w:rsidR="00B302E9" w:rsidRPr="00006473" w:rsidRDefault="00B302E9" w:rsidP="00292F0E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</w:tr>
      <w:tr w:rsidR="00B302E9" w:rsidRPr="00006473" w14:paraId="375BEE3B" w14:textId="77777777" w:rsidTr="00CE4005">
        <w:trPr>
          <w:trHeight w:val="1350"/>
        </w:trPr>
        <w:tc>
          <w:tcPr>
            <w:tcW w:w="9628" w:type="dxa"/>
          </w:tcPr>
          <w:p w14:paraId="08CF8DB4" w14:textId="6752CF60" w:rsidR="00B302E9" w:rsidRPr="00006473" w:rsidRDefault="00D574F0" w:rsidP="00292F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pict w14:anchorId="1CB1D295">
                <v:shape id="_x0000_s1047" type="#_x0000_t201" style="position:absolute;left:0;text-align:left;margin-left:91pt;margin-top:0;width:390.75pt;height:59.25pt;z-index:251654144;mso-position-horizontal-relative:text;mso-position-vertical-relative:text" stroked="f">
                  <v:imagedata r:id="rId25" o:title=""/>
                </v:shape>
                <w:control r:id="rId26" w:name="TextBox3" w:shapeid="_x0000_s1047"/>
              </w:pict>
            </w:r>
            <w:r w:rsidR="00B302E9" w:rsidRPr="00006473">
              <w:rPr>
                <w:rFonts w:ascii="Times New Roman" w:hAnsi="Times New Roman" w:cs="Times New Roman"/>
                <w:sz w:val="24"/>
                <w:szCs w:val="24"/>
              </w:rPr>
              <w:t>Título</w:t>
            </w:r>
            <w:r w:rsidR="00CE4005"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 do projeto</w:t>
            </w:r>
            <w:r w:rsidR="00B302E9"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1D7BF468" w14:textId="77777777" w:rsidR="00B302E9" w:rsidRPr="00006473" w:rsidRDefault="00B302E9" w:rsidP="00292F0E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</w:pPr>
          </w:p>
        </w:tc>
      </w:tr>
      <w:tr w:rsidR="00F164CC" w:rsidRPr="00006473" w14:paraId="12FCF047" w14:textId="77777777" w:rsidTr="00CE4005">
        <w:trPr>
          <w:trHeight w:val="499"/>
        </w:trPr>
        <w:tc>
          <w:tcPr>
            <w:tcW w:w="9628" w:type="dxa"/>
          </w:tcPr>
          <w:p w14:paraId="5CCF2CF7" w14:textId="77777777" w:rsidR="00F164CC" w:rsidRPr="00006473" w:rsidRDefault="00D574F0" w:rsidP="00292F0E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pict w14:anchorId="6CE86D7A">
                <v:shape id="_x0000_s1056" type="#_x0000_t201" style="position:absolute;left:0;text-align:left;margin-left:184pt;margin-top:1.05pt;width:297.75pt;height:15.75pt;z-index:251664384;mso-position-horizontal-relative:text;mso-position-vertical-relative:text" stroked="f">
                  <v:imagedata r:id="rId27" o:title=""/>
                </v:shape>
                <w:control r:id="rId28" w:name="TextBox31" w:shapeid="_x0000_s1056"/>
              </w:pict>
            </w:r>
            <w:r w:rsidR="00F164CC" w:rsidRPr="00006473"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t xml:space="preserve">Data pretendida para a </w:t>
            </w:r>
            <w:r w:rsidR="000445D4" w:rsidRPr="00006473"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t>defesa</w:t>
            </w:r>
            <w:r w:rsidR="00F164CC" w:rsidRPr="00006473">
              <w:rPr>
                <w:rFonts w:ascii="Times New Roman" w:hAnsi="Times New Roman" w:cs="Times New Roman"/>
                <w:noProof/>
                <w:sz w:val="24"/>
                <w:szCs w:val="24"/>
                <w:lang w:eastAsia="pt-BR"/>
              </w:rPr>
              <w:t>:</w:t>
            </w:r>
          </w:p>
        </w:tc>
      </w:tr>
    </w:tbl>
    <w:p w14:paraId="0C9A8087" w14:textId="708DD9DF" w:rsidR="00B302E9" w:rsidRDefault="00D574F0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ata está dentro dos 24 meses do mestrado ou 48 meses no doutorado? Sim               Não</w:t>
      </w:r>
    </w:p>
    <w:p w14:paraId="0F2A3FB1" w14:textId="77777777" w:rsidR="00D574F0" w:rsidRPr="00006473" w:rsidRDefault="00D574F0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6473" w:rsidRPr="00006473" w14:paraId="789AB1C0" w14:textId="77777777" w:rsidTr="00006473">
        <w:tc>
          <w:tcPr>
            <w:tcW w:w="9628" w:type="dxa"/>
            <w:shd w:val="clear" w:color="auto" w:fill="FFC000"/>
          </w:tcPr>
          <w:p w14:paraId="55960DC2" w14:textId="540A3A7A" w:rsidR="00006473" w:rsidRP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ab/>
              <w:t>Apreciação do Orientador sobre relatório</w:t>
            </w:r>
          </w:p>
        </w:tc>
      </w:tr>
    </w:tbl>
    <w:p w14:paraId="6C8F6EAF" w14:textId="77777777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E58C5FC" w14:textId="77777777" w:rsidR="00DD0620" w:rsidRPr="00006473" w:rsidRDefault="00DD0620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B0452B" w14:textId="09940816" w:rsidR="00DD0620" w:rsidRPr="00006473" w:rsidRDefault="00DD0620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06F675" w14:textId="19299E67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AE9C39" w14:textId="01AC2980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C0D177" w14:textId="3430A464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1F58DC" w14:textId="52A0C32B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C6C1AE4" w14:textId="5A50879A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E6EF2A4" w14:textId="615F534B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0B5CA8" w14:textId="4BEE6EE6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5214D8A" w14:textId="39A874C2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941736" w14:textId="624B3933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DE3769" w14:textId="3A00A7D6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339DC6" w14:textId="45389763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147E5E" w14:textId="5840A7FA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378F4C4" w14:textId="1252DFF8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66DBA1" w14:textId="55045B3F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080786" w14:textId="6E156B21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6473" w:rsidRPr="00006473" w14:paraId="185177FB" w14:textId="77777777" w:rsidTr="00006473">
        <w:tc>
          <w:tcPr>
            <w:tcW w:w="9628" w:type="dxa"/>
            <w:shd w:val="clear" w:color="auto" w:fill="FFC000"/>
          </w:tcPr>
          <w:p w14:paraId="21226A33" w14:textId="77777777" w:rsid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ab/>
              <w:t>Apreciação do Orientador sobre o desempenho acadêmico do aluno</w:t>
            </w:r>
          </w:p>
          <w:p w14:paraId="28A68BE4" w14:textId="58E10D25" w:rsidR="001B614C" w:rsidRPr="00006473" w:rsidRDefault="001B614C" w:rsidP="00922C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 tiver considerações que quiser manter em sigilo, por favor encaminhar um email para a secretaria do PPGBiotec (</w:t>
            </w:r>
            <w:r w:rsidRPr="001B614C">
              <w:rPr>
                <w:rFonts w:ascii="Times New Roman" w:hAnsi="Times New Roman" w:cs="Times New Roman"/>
                <w:sz w:val="24"/>
                <w:szCs w:val="24"/>
              </w:rPr>
              <w:t>ppgbiotec.facfan@ufms.b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com direcionado “À comissão de avaliação”</w:t>
            </w:r>
            <w:r w:rsidR="00922CC7">
              <w:rPr>
                <w:rFonts w:ascii="Times New Roman" w:hAnsi="Times New Roman" w:cs="Times New Roman"/>
                <w:sz w:val="24"/>
                <w:szCs w:val="24"/>
              </w:rPr>
              <w:t xml:space="preserve"> ou pedir uma reunião com o coordenador de curs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23C79381" w14:textId="2E050AA1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342DEF" w14:textId="16D2ED56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E7C8F8" w14:textId="77777777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DEE9D4" w14:textId="65D208E2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BE04E4" w14:textId="52CE9032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6473" w:rsidRPr="00006473" w14:paraId="59920191" w14:textId="77777777" w:rsidTr="00006473">
        <w:tc>
          <w:tcPr>
            <w:tcW w:w="9628" w:type="dxa"/>
          </w:tcPr>
          <w:p w14:paraId="2886E1D2" w14:textId="4C7B9E44" w:rsidR="00006473" w:rsidRP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arec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 xml:space="preserve">sob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 w:rsidRPr="00006473">
              <w:rPr>
                <w:rFonts w:ascii="Times New Roman" w:hAnsi="Times New Roman" w:cs="Times New Roman"/>
                <w:sz w:val="24"/>
                <w:szCs w:val="24"/>
              </w:rPr>
              <w:t>relatório científico</w:t>
            </w:r>
          </w:p>
        </w:tc>
      </w:tr>
      <w:tr w:rsidR="00006473" w:rsidRPr="00006473" w14:paraId="6961E7BE" w14:textId="77777777" w:rsidTr="00006473">
        <w:tc>
          <w:tcPr>
            <w:tcW w:w="9628" w:type="dxa"/>
          </w:tcPr>
          <w:p w14:paraId="461A766B" w14:textId="69C01AC7" w:rsid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243431" w14:textId="50C221B1" w:rsidR="00006473" w:rsidRDefault="00D574F0" w:rsidP="0000647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pict w14:anchorId="66CB2EDE">
                <v:shape id="_x0000_s1067" type="#_x0000_t201" style="position:absolute;left:0;text-align:left;margin-left:92.3pt;margin-top:1.2pt;width:32.25pt;height:18pt;z-index:-251641856;mso-position-horizontal-relative:text;mso-position-vertical-relative:text" stroked="f">
                  <v:imagedata r:id="rId12" o:title=""/>
                </v:shape>
                <w:control r:id="rId29" w:name="TextBox21122" w:shapeid="_x0000_s1067"/>
              </w:pict>
            </w:r>
            <w:r w:rsidR="00006473" w:rsidRPr="00006473">
              <w:rPr>
                <w:rFonts w:ascii="Times New Roman" w:hAnsi="Times New Roman" w:cs="Times New Roman"/>
                <w:sz w:val="24"/>
                <w:szCs w:val="24"/>
              </w:rPr>
              <w:t>Aprovado</w:t>
            </w:r>
            <w:r w:rsidR="00006473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  <w:p w14:paraId="0AD210B1" w14:textId="77777777" w:rsidR="00006473" w:rsidRDefault="00006473" w:rsidP="00006473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F21B1" w14:textId="77777777" w:rsidR="00006473" w:rsidRP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70AFDC" w14:textId="4CDB97BF" w:rsidR="00006473" w:rsidRDefault="00D574F0" w:rsidP="0000647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pict w14:anchorId="66CB2EDE">
                <v:shape id="_x0000_s1068" type="#_x0000_t201" style="position:absolute;left:0;text-align:left;margin-left:99.8pt;margin-top:1.05pt;width:32.25pt;height:18pt;z-index:-251640832;mso-position-horizontal-relative:text;mso-position-vertical-relative:text" stroked="f">
                  <v:imagedata r:id="rId12" o:title=""/>
                </v:shape>
                <w:control r:id="rId30" w:name="TextBox21123" w:shapeid="_x0000_s1068"/>
              </w:pict>
            </w:r>
            <w:r w:rsidR="00006473" w:rsidRPr="00006473">
              <w:rPr>
                <w:rFonts w:ascii="Times New Roman" w:hAnsi="Times New Roman" w:cs="Times New Roman"/>
                <w:sz w:val="24"/>
                <w:szCs w:val="24"/>
              </w:rPr>
              <w:t>Reprovado</w:t>
            </w:r>
          </w:p>
          <w:p w14:paraId="182DCB47" w14:textId="77777777" w:rsid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B15DA3" w14:textId="6D2AA5F6" w:rsidR="00006473" w:rsidRP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6473" w:rsidRPr="00006473" w14:paraId="39349477" w14:textId="77777777" w:rsidTr="00006473">
        <w:tc>
          <w:tcPr>
            <w:tcW w:w="9628" w:type="dxa"/>
          </w:tcPr>
          <w:p w14:paraId="4034808E" w14:textId="77777777" w:rsidR="00006473" w:rsidRPr="00006473" w:rsidRDefault="00006473" w:rsidP="000064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C74FEF" w14:textId="70527171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D6F24A" w14:textId="7B1505BC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89E73E" w14:textId="75792FBB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28FCAA" w14:textId="77777777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CC5530" w14:textId="5071D69B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A42D1C6" w14:textId="30766E20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6B8942" w14:textId="1A7D7555" w:rsid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0AF4E0" w14:textId="77777777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9FF232B" w14:textId="2BF5053C" w:rsidR="00006473" w:rsidRPr="00006473" w:rsidRDefault="00006473" w:rsidP="00292F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D695C0" w14:textId="418D8087" w:rsidR="00006473" w:rsidRDefault="00006473" w:rsidP="00006473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</w:t>
      </w:r>
    </w:p>
    <w:p w14:paraId="252C0F8F" w14:textId="265DAB6E" w:rsidR="00006473" w:rsidRDefault="00006473" w:rsidP="00292F0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0E13B92E" w14:textId="4A10A19E" w:rsidR="00895F6E" w:rsidRPr="00292F0E" w:rsidRDefault="003066F1" w:rsidP="0000647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292F0E">
        <w:rPr>
          <w:rFonts w:ascii="Arial" w:hAnsi="Arial" w:cs="Arial"/>
          <w:sz w:val="20"/>
          <w:szCs w:val="20"/>
        </w:rPr>
        <w:t>Assinatura do orientador</w:t>
      </w:r>
      <w:r w:rsidR="00006473">
        <w:rPr>
          <w:rFonts w:ascii="Arial" w:hAnsi="Arial" w:cs="Arial"/>
          <w:sz w:val="20"/>
          <w:szCs w:val="20"/>
        </w:rPr>
        <w:t xml:space="preserve"> / Supervisor</w:t>
      </w:r>
    </w:p>
    <w:sectPr w:rsidR="00895F6E" w:rsidRPr="00292F0E" w:rsidSect="000B0D29">
      <w:headerReference w:type="default" r:id="rId31"/>
      <w:footerReference w:type="default" r:id="rId32"/>
      <w:pgSz w:w="11906" w:h="16838"/>
      <w:pgMar w:top="1134" w:right="1134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0D894" w14:textId="77777777" w:rsidR="00006473" w:rsidRDefault="00006473" w:rsidP="00164FD8">
      <w:pPr>
        <w:spacing w:after="0" w:line="240" w:lineRule="auto"/>
      </w:pPr>
      <w:r>
        <w:separator/>
      </w:r>
    </w:p>
  </w:endnote>
  <w:endnote w:type="continuationSeparator" w:id="0">
    <w:p w14:paraId="720B4C01" w14:textId="77777777" w:rsidR="00006473" w:rsidRDefault="00006473" w:rsidP="00164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907" w14:textId="77777777" w:rsidR="00006473" w:rsidRDefault="00006473">
    <w:pPr>
      <w:pStyle w:val="Footer"/>
    </w:pPr>
  </w:p>
  <w:p w14:paraId="3912475E" w14:textId="77777777" w:rsidR="00006473" w:rsidRDefault="000064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2EE0E" w14:textId="77777777" w:rsidR="00006473" w:rsidRDefault="00006473" w:rsidP="00164FD8">
      <w:pPr>
        <w:spacing w:after="0" w:line="240" w:lineRule="auto"/>
      </w:pPr>
      <w:r>
        <w:separator/>
      </w:r>
    </w:p>
  </w:footnote>
  <w:footnote w:type="continuationSeparator" w:id="0">
    <w:p w14:paraId="09FA144B" w14:textId="77777777" w:rsidR="00006473" w:rsidRDefault="00006473" w:rsidP="00164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064A" w14:textId="77777777" w:rsidR="00006473" w:rsidRDefault="00006473" w:rsidP="00895F6E">
    <w:pPr>
      <w:pStyle w:val="Header"/>
      <w:tabs>
        <w:tab w:val="center" w:pos="4819"/>
        <w:tab w:val="right" w:pos="9638"/>
      </w:tabs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  <w:lang w:eastAsia="pt-BR"/>
      </w:rPr>
      <w:drawing>
        <wp:anchor distT="0" distB="0" distL="114300" distR="114300" simplePos="0" relativeHeight="251658240" behindDoc="0" locked="0" layoutInCell="1" allowOverlap="1" wp14:anchorId="2F3B0F52" wp14:editId="07C78DB7">
          <wp:simplePos x="0" y="0"/>
          <wp:positionH relativeFrom="column">
            <wp:posOffset>131474</wp:posOffset>
          </wp:positionH>
          <wp:positionV relativeFrom="paragraph">
            <wp:posOffset>-272794</wp:posOffset>
          </wp:positionV>
          <wp:extent cx="5719833" cy="941695"/>
          <wp:effectExtent l="19050" t="0" r="0" b="0"/>
          <wp:wrapNone/>
          <wp:docPr id="7" name="Imagem 1" descr="timbre%20oficial%20UF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imbre%20oficial%20UFMS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9833" cy="9416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F7832BB" w14:textId="77777777" w:rsidR="00006473" w:rsidRDefault="00006473" w:rsidP="00895F6E">
    <w:pPr>
      <w:pStyle w:val="Header"/>
      <w:tabs>
        <w:tab w:val="center" w:pos="4819"/>
        <w:tab w:val="right" w:pos="9638"/>
      </w:tabs>
      <w:rPr>
        <w:rFonts w:ascii="Times New Roman" w:hAnsi="Times New Roman" w:cs="Times New Roman"/>
        <w:b/>
        <w:sz w:val="24"/>
        <w:szCs w:val="24"/>
      </w:rPr>
    </w:pPr>
  </w:p>
  <w:p w14:paraId="313EEE80" w14:textId="77777777" w:rsidR="00006473" w:rsidRDefault="00006473" w:rsidP="00895F6E">
    <w:pPr>
      <w:pStyle w:val="Header"/>
      <w:tabs>
        <w:tab w:val="center" w:pos="4819"/>
        <w:tab w:val="right" w:pos="9638"/>
      </w:tabs>
      <w:rPr>
        <w:rFonts w:ascii="Times New Roman" w:hAnsi="Times New Roman" w:cs="Times New Roman"/>
        <w:b/>
        <w:sz w:val="24"/>
        <w:szCs w:val="24"/>
      </w:rPr>
    </w:pPr>
  </w:p>
  <w:p w14:paraId="565071AD" w14:textId="77777777" w:rsidR="00006473" w:rsidRDefault="00006473" w:rsidP="00895F6E">
    <w:pPr>
      <w:pStyle w:val="Header"/>
      <w:tabs>
        <w:tab w:val="center" w:pos="4819"/>
        <w:tab w:val="right" w:pos="9638"/>
      </w:tabs>
      <w:rPr>
        <w:rFonts w:ascii="Times New Roman" w:hAnsi="Times New Roman" w:cs="Times New Roman"/>
        <w:b/>
        <w:sz w:val="24"/>
        <w:szCs w:val="24"/>
      </w:rPr>
    </w:pPr>
  </w:p>
  <w:p w14:paraId="6725D722" w14:textId="77777777" w:rsidR="00006473" w:rsidRDefault="00006473" w:rsidP="00895F6E">
    <w:pPr>
      <w:pStyle w:val="Header"/>
      <w:tabs>
        <w:tab w:val="center" w:pos="4819"/>
        <w:tab w:val="right" w:pos="9638"/>
      </w:tabs>
      <w:jc w:val="center"/>
      <w:rPr>
        <w:rFonts w:ascii="Times New Roman" w:hAnsi="Times New Roman" w:cs="Times New Roman"/>
        <w:b/>
        <w:sz w:val="24"/>
        <w:szCs w:val="24"/>
      </w:rPr>
    </w:pPr>
    <w:r w:rsidRPr="00496BD3">
      <w:rPr>
        <w:rFonts w:ascii="Times New Roman" w:hAnsi="Times New Roman" w:cs="Times New Roman"/>
        <w:b/>
        <w:sz w:val="24"/>
        <w:szCs w:val="24"/>
      </w:rPr>
      <w:t>Programa de Pós-Graduação em Biotecnologia</w:t>
    </w:r>
    <w:r>
      <w:rPr>
        <w:rFonts w:ascii="Times New Roman" w:hAnsi="Times New Roman" w:cs="Times New Roman"/>
        <w:b/>
        <w:sz w:val="24"/>
        <w:szCs w:val="24"/>
      </w:rPr>
      <w:t xml:space="preserve"> (PPGBiotec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D5238"/>
    <w:multiLevelType w:val="hybridMultilevel"/>
    <w:tmpl w:val="F70AD8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73B07"/>
    <w:multiLevelType w:val="hybridMultilevel"/>
    <w:tmpl w:val="7C8210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52FFD"/>
    <w:multiLevelType w:val="hybridMultilevel"/>
    <w:tmpl w:val="7752FE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93ED7"/>
    <w:multiLevelType w:val="hybridMultilevel"/>
    <w:tmpl w:val="E9424E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744F9"/>
    <w:multiLevelType w:val="hybridMultilevel"/>
    <w:tmpl w:val="581A709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980604"/>
    <w:multiLevelType w:val="hybridMultilevel"/>
    <w:tmpl w:val="581A709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C0CF6"/>
    <w:multiLevelType w:val="hybridMultilevel"/>
    <w:tmpl w:val="E46A65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86E70"/>
    <w:multiLevelType w:val="hybridMultilevel"/>
    <w:tmpl w:val="35707940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39AA7320"/>
    <w:multiLevelType w:val="hybridMultilevel"/>
    <w:tmpl w:val="D6F642F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81D64FC"/>
    <w:multiLevelType w:val="hybridMultilevel"/>
    <w:tmpl w:val="95CE65A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A417B"/>
    <w:multiLevelType w:val="hybridMultilevel"/>
    <w:tmpl w:val="9B36D5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3"/>
  </w:num>
  <w:num w:numId="7">
    <w:abstractNumId w:val="4"/>
  </w:num>
  <w:num w:numId="8">
    <w:abstractNumId w:val="5"/>
  </w:num>
  <w:num w:numId="9">
    <w:abstractNumId w:val="9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DM2sTSyMDA1tTBT0lEKTi0uzszPAykwqwUAfm6kSywAAAA="/>
  </w:docVars>
  <w:rsids>
    <w:rsidRoot w:val="00164FD8"/>
    <w:rsid w:val="00006473"/>
    <w:rsid w:val="000445D4"/>
    <w:rsid w:val="00093B1E"/>
    <w:rsid w:val="000B0D29"/>
    <w:rsid w:val="0014133E"/>
    <w:rsid w:val="00164FD8"/>
    <w:rsid w:val="001B614C"/>
    <w:rsid w:val="00292F0E"/>
    <w:rsid w:val="003066F1"/>
    <w:rsid w:val="004761DF"/>
    <w:rsid w:val="00496BD3"/>
    <w:rsid w:val="0059523C"/>
    <w:rsid w:val="006F2926"/>
    <w:rsid w:val="006F4D37"/>
    <w:rsid w:val="00794DB4"/>
    <w:rsid w:val="00796F4F"/>
    <w:rsid w:val="007D78B2"/>
    <w:rsid w:val="00804E3E"/>
    <w:rsid w:val="00807863"/>
    <w:rsid w:val="00877E79"/>
    <w:rsid w:val="00895F6E"/>
    <w:rsid w:val="00922CC7"/>
    <w:rsid w:val="0093011D"/>
    <w:rsid w:val="00950A24"/>
    <w:rsid w:val="00A837CA"/>
    <w:rsid w:val="00AE058B"/>
    <w:rsid w:val="00B302E9"/>
    <w:rsid w:val="00B46999"/>
    <w:rsid w:val="00B54C89"/>
    <w:rsid w:val="00B80782"/>
    <w:rsid w:val="00B92071"/>
    <w:rsid w:val="00BC4231"/>
    <w:rsid w:val="00BC539F"/>
    <w:rsid w:val="00C53AA3"/>
    <w:rsid w:val="00CB0974"/>
    <w:rsid w:val="00CE4005"/>
    <w:rsid w:val="00D05D3F"/>
    <w:rsid w:val="00D42AA3"/>
    <w:rsid w:val="00D574F0"/>
    <w:rsid w:val="00D67470"/>
    <w:rsid w:val="00D77401"/>
    <w:rsid w:val="00DC6708"/>
    <w:rsid w:val="00DD0620"/>
    <w:rsid w:val="00EA7C3B"/>
    <w:rsid w:val="00F164CC"/>
    <w:rsid w:val="00F5104A"/>
    <w:rsid w:val="00F52066"/>
    <w:rsid w:val="00F9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5C2C7C50"/>
  <w15:docId w15:val="{0EE2F061-72B9-4506-AABB-04892FDE7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2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FD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FD8"/>
  </w:style>
  <w:style w:type="paragraph" w:styleId="Footer">
    <w:name w:val="footer"/>
    <w:basedOn w:val="Normal"/>
    <w:link w:val="FooterChar"/>
    <w:uiPriority w:val="99"/>
    <w:unhideWhenUsed/>
    <w:rsid w:val="00164FD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FD8"/>
  </w:style>
  <w:style w:type="paragraph" w:styleId="BalloonText">
    <w:name w:val="Balloon Text"/>
    <w:basedOn w:val="Normal"/>
    <w:link w:val="BalloonTextChar"/>
    <w:uiPriority w:val="99"/>
    <w:semiHidden/>
    <w:unhideWhenUsed/>
    <w:rsid w:val="00164F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7E79"/>
    <w:pPr>
      <w:ind w:left="720"/>
      <w:contextualSpacing/>
    </w:pPr>
  </w:style>
  <w:style w:type="table" w:styleId="TableGrid">
    <w:name w:val="Table Grid"/>
    <w:basedOn w:val="TableNormal"/>
    <w:uiPriority w:val="59"/>
    <w:rsid w:val="00F5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104A"/>
    <w:rPr>
      <w:color w:val="808080"/>
    </w:rPr>
  </w:style>
  <w:style w:type="paragraph" w:customStyle="1" w:styleId="textojustificadorecuoprimeiralinha">
    <w:name w:val="texto_justificado_recuo_primeira_linha"/>
    <w:basedOn w:val="Normal"/>
    <w:rsid w:val="00006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Strong">
    <w:name w:val="Strong"/>
    <w:basedOn w:val="DefaultParagraphFont"/>
    <w:uiPriority w:val="22"/>
    <w:qFormat/>
    <w:rsid w:val="000064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3.xml"/><Relationship Id="rId3" Type="http://schemas.openxmlformats.org/officeDocument/2006/relationships/styles" Target="styles.xml"/><Relationship Id="rId21" Type="http://schemas.openxmlformats.org/officeDocument/2006/relationships/image" Target="media/image4.w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7.xml"/><Relationship Id="rId25" Type="http://schemas.openxmlformats.org/officeDocument/2006/relationships/image" Target="media/image6.w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control" Target="activeX/activeX1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2.xm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ontrol" Target="activeX/activeX5.xml"/><Relationship Id="rId23" Type="http://schemas.openxmlformats.org/officeDocument/2006/relationships/image" Target="media/image5.wmf"/><Relationship Id="rId28" Type="http://schemas.openxmlformats.org/officeDocument/2006/relationships/control" Target="activeX/activeX14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4.xml"/><Relationship Id="rId22" Type="http://schemas.openxmlformats.org/officeDocument/2006/relationships/control" Target="activeX/activeX11.xml"/><Relationship Id="rId27" Type="http://schemas.openxmlformats.org/officeDocument/2006/relationships/image" Target="media/image7.wmf"/><Relationship Id="rId30" Type="http://schemas.openxmlformats.org/officeDocument/2006/relationships/control" Target="activeX/activeX16.xml"/><Relationship Id="rId8" Type="http://schemas.openxmlformats.org/officeDocument/2006/relationships/image" Target="media/image1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EA2847-F0D2-451E-BD6D-186FF249F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421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ar</dc:creator>
  <cp:lastModifiedBy>Edgar Paredes-Gamero</cp:lastModifiedBy>
  <cp:revision>7</cp:revision>
  <dcterms:created xsi:type="dcterms:W3CDTF">2021-01-19T12:14:00Z</dcterms:created>
  <dcterms:modified xsi:type="dcterms:W3CDTF">2022-02-25T15:00:00Z</dcterms:modified>
</cp:coreProperties>
</file>